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53B42" w14:textId="77777777" w:rsidR="00A17B3F" w:rsidRPr="00F75AB9" w:rsidRDefault="00A17B3F" w:rsidP="002B0D45">
      <w:pPr>
        <w:rPr>
          <w:rFonts w:ascii="Century Gothic" w:hAnsi="Century Gothic"/>
          <w:b/>
          <w:bCs/>
          <w:sz w:val="20"/>
          <w:szCs w:val="20"/>
        </w:rPr>
      </w:pPr>
      <w:r w:rsidRPr="00F75AB9">
        <w:rPr>
          <w:rFonts w:ascii="Century Gothic" w:hAnsi="Century Gothic"/>
          <w:b/>
          <w:bCs/>
          <w:sz w:val="20"/>
          <w:szCs w:val="20"/>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ABF13C9" w14:textId="77777777" w:rsidR="000B1277" w:rsidRPr="00F75AB9" w:rsidRDefault="000B1277" w:rsidP="00E848C9">
      <w:pPr>
        <w:jc w:val="center"/>
        <w:rPr>
          <w:rFonts w:ascii="Century Gothic" w:hAnsi="Century Gothic" w:cs="Arial"/>
          <w:b/>
          <w:sz w:val="20"/>
          <w:szCs w:val="20"/>
        </w:rPr>
      </w:pPr>
      <w:r w:rsidRPr="00F75AB9">
        <w:rPr>
          <w:rFonts w:ascii="Century Gothic" w:hAnsi="Century Gothic"/>
          <w:b/>
          <w:bCs/>
          <w:sz w:val="20"/>
          <w:szCs w:val="20"/>
          <w:lang w:val="en-GB"/>
        </w:rPr>
        <w:t xml:space="preserve"> </w:t>
      </w:r>
    </w:p>
    <w:p w14:paraId="0F670ACC" w14:textId="77777777" w:rsidR="00385830" w:rsidRPr="00F75AB9" w:rsidRDefault="00385830" w:rsidP="00921868">
      <w:pPr>
        <w:jc w:val="center"/>
        <w:rPr>
          <w:rFonts w:ascii="Century Gothic" w:hAnsi="Century Gothic" w:cs="Arial"/>
          <w:b/>
          <w:sz w:val="20"/>
          <w:szCs w:val="20"/>
          <w:u w:val="single"/>
        </w:rPr>
      </w:pPr>
      <w:r w:rsidRPr="00F75AB9">
        <w:rPr>
          <w:rFonts w:ascii="Century Gothic" w:hAnsi="Century Gothic" w:cs="Arial"/>
          <w:b/>
          <w:sz w:val="20"/>
          <w:szCs w:val="20"/>
          <w:u w:val="single"/>
        </w:rPr>
        <w:t>COLLEGE OF AGRICULTURE, ENGINEERING AND SCIENCE</w:t>
      </w:r>
    </w:p>
    <w:p w14:paraId="26F4D532" w14:textId="77777777" w:rsidR="002B0D45" w:rsidRPr="00F75AB9" w:rsidRDefault="002B0D45" w:rsidP="002B0D45">
      <w:pPr>
        <w:jc w:val="center"/>
        <w:rPr>
          <w:rFonts w:ascii="Century Gothic" w:hAnsi="Century Gothic" w:cs="Arial"/>
          <w:b/>
          <w:bCs/>
          <w:sz w:val="20"/>
          <w:szCs w:val="20"/>
        </w:rPr>
      </w:pPr>
      <w:r w:rsidRPr="00F75AB9">
        <w:rPr>
          <w:rFonts w:ascii="Century Gothic" w:hAnsi="Century Gothic" w:cs="Arial"/>
          <w:b/>
          <w:bCs/>
          <w:sz w:val="20"/>
          <w:szCs w:val="20"/>
        </w:rPr>
        <w:t>SCHOOL OF AGRICULTURE AND SCIENCE</w:t>
      </w:r>
    </w:p>
    <w:p w14:paraId="38173762" w14:textId="77777777" w:rsidR="002B0D45" w:rsidRDefault="002B0D45" w:rsidP="002B0D45">
      <w:pPr>
        <w:jc w:val="center"/>
        <w:rPr>
          <w:rFonts w:ascii="Century Gothic" w:hAnsi="Century Gothic" w:cs="Arial"/>
          <w:b/>
          <w:sz w:val="20"/>
          <w:szCs w:val="20"/>
        </w:rPr>
      </w:pPr>
      <w:r w:rsidRPr="00F75AB9">
        <w:rPr>
          <w:rFonts w:ascii="Century Gothic" w:hAnsi="Century Gothic" w:cs="Arial"/>
          <w:b/>
          <w:sz w:val="20"/>
          <w:szCs w:val="20"/>
        </w:rPr>
        <w:t>DISCIPLINE OF AGRICULTURAL SCIENCE</w:t>
      </w:r>
    </w:p>
    <w:p w14:paraId="35840E6B" w14:textId="77777777" w:rsidR="002B0D45" w:rsidRPr="00F75AB9" w:rsidRDefault="002B0D45" w:rsidP="002B0D45">
      <w:pPr>
        <w:jc w:val="center"/>
        <w:rPr>
          <w:rFonts w:ascii="Century Gothic" w:hAnsi="Century Gothic" w:cs="Arial"/>
          <w:b/>
          <w:bCs/>
          <w:sz w:val="20"/>
          <w:szCs w:val="20"/>
        </w:rPr>
      </w:pPr>
      <w:r>
        <w:rPr>
          <w:rFonts w:ascii="Century Gothic" w:hAnsi="Century Gothic" w:cs="Arial"/>
          <w:b/>
          <w:bCs/>
          <w:sz w:val="20"/>
          <w:szCs w:val="20"/>
        </w:rPr>
        <w:t>PLANT PATHOLOGY/CROP SCIENCE</w:t>
      </w:r>
    </w:p>
    <w:p w14:paraId="09141821" w14:textId="77777777" w:rsidR="00385830" w:rsidRPr="00F75AB9" w:rsidRDefault="007A4E4A" w:rsidP="00385830">
      <w:pPr>
        <w:jc w:val="center"/>
        <w:rPr>
          <w:rFonts w:ascii="Century Gothic" w:hAnsi="Century Gothic" w:cs="Arial"/>
          <w:b/>
          <w:bCs/>
          <w:sz w:val="20"/>
          <w:szCs w:val="20"/>
        </w:rPr>
      </w:pPr>
      <w:r w:rsidRPr="00F75AB9">
        <w:rPr>
          <w:rFonts w:ascii="Century Gothic" w:hAnsi="Century Gothic" w:cs="Arial"/>
          <w:b/>
          <w:bCs/>
          <w:sz w:val="20"/>
          <w:szCs w:val="20"/>
        </w:rPr>
        <w:t xml:space="preserve">AD HOC </w:t>
      </w:r>
      <w:r w:rsidR="00385830" w:rsidRPr="00F75AB9">
        <w:rPr>
          <w:rFonts w:ascii="Century Gothic" w:hAnsi="Century Gothic" w:cs="Arial"/>
          <w:b/>
          <w:bCs/>
          <w:sz w:val="20"/>
          <w:szCs w:val="20"/>
        </w:rPr>
        <w:t>LECTURER</w:t>
      </w:r>
    </w:p>
    <w:p w14:paraId="6EBAE1EF" w14:textId="171E9BDE" w:rsidR="00511FE1" w:rsidRPr="00F75AB9" w:rsidRDefault="00EB65BD" w:rsidP="006F0356">
      <w:pPr>
        <w:jc w:val="center"/>
        <w:rPr>
          <w:rFonts w:ascii="Century Gothic" w:hAnsi="Century Gothic" w:cs="Arial"/>
          <w:b/>
          <w:sz w:val="20"/>
          <w:szCs w:val="20"/>
        </w:rPr>
      </w:pPr>
      <w:r w:rsidRPr="00F75AB9">
        <w:rPr>
          <w:rFonts w:ascii="Century Gothic" w:hAnsi="Century Gothic" w:cs="Arial"/>
          <w:b/>
          <w:sz w:val="20"/>
          <w:szCs w:val="20"/>
        </w:rPr>
        <w:t>(</w:t>
      </w:r>
      <w:r w:rsidR="006E23D1">
        <w:rPr>
          <w:rFonts w:ascii="Century Gothic" w:hAnsi="Century Gothic" w:cs="Arial"/>
          <w:b/>
          <w:sz w:val="20"/>
          <w:szCs w:val="20"/>
        </w:rPr>
        <w:t>AUGUST/SEPTEMBER</w:t>
      </w:r>
      <w:r w:rsidR="00EC5F3B" w:rsidRPr="00F75AB9">
        <w:rPr>
          <w:rFonts w:ascii="Century Gothic" w:hAnsi="Century Gothic" w:cs="Arial"/>
          <w:b/>
          <w:caps/>
          <w:sz w:val="20"/>
          <w:szCs w:val="20"/>
        </w:rPr>
        <w:t xml:space="preserve"> </w:t>
      </w:r>
      <w:r w:rsidR="007C0B10" w:rsidRPr="00F75AB9">
        <w:rPr>
          <w:rFonts w:ascii="Century Gothic" w:hAnsi="Century Gothic" w:cs="Arial"/>
          <w:b/>
          <w:sz w:val="20"/>
          <w:szCs w:val="20"/>
        </w:rPr>
        <w:t>20</w:t>
      </w:r>
      <w:r w:rsidR="00A658B2" w:rsidRPr="00F75AB9">
        <w:rPr>
          <w:rFonts w:ascii="Century Gothic" w:hAnsi="Century Gothic" w:cs="Arial"/>
          <w:b/>
          <w:sz w:val="20"/>
          <w:szCs w:val="20"/>
        </w:rPr>
        <w:t>2</w:t>
      </w:r>
      <w:r w:rsidR="00834415" w:rsidRPr="00F75AB9">
        <w:rPr>
          <w:rFonts w:ascii="Century Gothic" w:hAnsi="Century Gothic" w:cs="Arial"/>
          <w:b/>
          <w:sz w:val="20"/>
          <w:szCs w:val="20"/>
        </w:rPr>
        <w:t>6</w:t>
      </w:r>
      <w:r w:rsidR="007C0B10" w:rsidRPr="00F75AB9">
        <w:rPr>
          <w:rFonts w:ascii="Century Gothic" w:hAnsi="Century Gothic" w:cs="Arial"/>
          <w:b/>
          <w:sz w:val="20"/>
          <w:szCs w:val="20"/>
        </w:rPr>
        <w:t xml:space="preserve"> </w:t>
      </w:r>
      <w:r w:rsidRPr="00F75AB9">
        <w:rPr>
          <w:rFonts w:ascii="Century Gothic" w:hAnsi="Century Gothic" w:cs="Arial"/>
          <w:b/>
          <w:sz w:val="20"/>
          <w:szCs w:val="20"/>
        </w:rPr>
        <w:t xml:space="preserve">to </w:t>
      </w:r>
      <w:r w:rsidR="004C200B">
        <w:rPr>
          <w:rFonts w:ascii="Century Gothic" w:hAnsi="Century Gothic" w:cs="Arial"/>
          <w:b/>
          <w:sz w:val="20"/>
          <w:szCs w:val="20"/>
        </w:rPr>
        <w:t>DECEMBER</w:t>
      </w:r>
      <w:r w:rsidR="00CA7292" w:rsidRPr="00F75AB9">
        <w:rPr>
          <w:rFonts w:ascii="Century Gothic" w:hAnsi="Century Gothic" w:cs="Arial"/>
          <w:b/>
          <w:sz w:val="20"/>
          <w:szCs w:val="20"/>
        </w:rPr>
        <w:t xml:space="preserve"> </w:t>
      </w:r>
      <w:r w:rsidR="00253369" w:rsidRPr="00F75AB9">
        <w:rPr>
          <w:rFonts w:ascii="Century Gothic" w:hAnsi="Century Gothic" w:cs="Arial"/>
          <w:b/>
          <w:sz w:val="20"/>
          <w:szCs w:val="20"/>
        </w:rPr>
        <w:t>20</w:t>
      </w:r>
      <w:r w:rsidR="00A658B2" w:rsidRPr="00F75AB9">
        <w:rPr>
          <w:rFonts w:ascii="Century Gothic" w:hAnsi="Century Gothic" w:cs="Arial"/>
          <w:b/>
          <w:sz w:val="20"/>
          <w:szCs w:val="20"/>
        </w:rPr>
        <w:t>2</w:t>
      </w:r>
      <w:r w:rsidR="00834415" w:rsidRPr="00F75AB9">
        <w:rPr>
          <w:rFonts w:ascii="Century Gothic" w:hAnsi="Century Gothic" w:cs="Arial"/>
          <w:b/>
          <w:sz w:val="20"/>
          <w:szCs w:val="20"/>
        </w:rPr>
        <w:t>6</w:t>
      </w:r>
      <w:r w:rsidR="006F0356" w:rsidRPr="00F75AB9">
        <w:rPr>
          <w:rFonts w:ascii="Century Gothic" w:hAnsi="Century Gothic" w:cs="Arial"/>
          <w:b/>
          <w:sz w:val="20"/>
          <w:szCs w:val="20"/>
        </w:rPr>
        <w:t>)</w:t>
      </w:r>
    </w:p>
    <w:p w14:paraId="7F20DCE5" w14:textId="77777777" w:rsidR="003E5AD8" w:rsidRPr="00F75AB9" w:rsidRDefault="00A658B2" w:rsidP="000B1277">
      <w:pPr>
        <w:jc w:val="center"/>
        <w:rPr>
          <w:rFonts w:ascii="Century Gothic" w:hAnsi="Century Gothic" w:cs="Arial"/>
          <w:b/>
          <w:bCs/>
          <w:sz w:val="20"/>
          <w:szCs w:val="20"/>
        </w:rPr>
      </w:pPr>
      <w:r w:rsidRPr="00F75AB9">
        <w:rPr>
          <w:rFonts w:ascii="Century Gothic" w:hAnsi="Century Gothic" w:cs="Arial"/>
          <w:b/>
          <w:bCs/>
          <w:sz w:val="20"/>
          <w:szCs w:val="20"/>
        </w:rPr>
        <w:t>PIETERMARITZBURG</w:t>
      </w:r>
      <w:r w:rsidR="00385830" w:rsidRPr="00F75AB9">
        <w:rPr>
          <w:rFonts w:ascii="Century Gothic" w:hAnsi="Century Gothic" w:cs="Arial"/>
          <w:b/>
          <w:bCs/>
          <w:sz w:val="20"/>
          <w:szCs w:val="20"/>
        </w:rPr>
        <w:t xml:space="preserve"> </w:t>
      </w:r>
      <w:r w:rsidR="003E5AD8" w:rsidRPr="00F75AB9">
        <w:rPr>
          <w:rFonts w:ascii="Century Gothic" w:hAnsi="Century Gothic" w:cs="Arial"/>
          <w:b/>
          <w:bCs/>
          <w:sz w:val="20"/>
          <w:szCs w:val="20"/>
        </w:rPr>
        <w:t>CAMPUS</w:t>
      </w:r>
    </w:p>
    <w:p w14:paraId="2AC73993" w14:textId="77777777" w:rsidR="003E5AD8" w:rsidRPr="00F75AB9" w:rsidRDefault="003E5AD8" w:rsidP="000B1277">
      <w:pPr>
        <w:jc w:val="center"/>
        <w:rPr>
          <w:rFonts w:ascii="Century Gothic" w:hAnsi="Century Gothic" w:cs="Arial"/>
          <w:b/>
          <w:bCs/>
          <w:sz w:val="20"/>
          <w:szCs w:val="20"/>
        </w:rPr>
      </w:pPr>
    </w:p>
    <w:p w14:paraId="37F883F6" w14:textId="79140D4F" w:rsidR="000B1277" w:rsidRPr="00F75AB9" w:rsidRDefault="003E5AD8" w:rsidP="000B1277">
      <w:pPr>
        <w:jc w:val="center"/>
        <w:rPr>
          <w:rFonts w:ascii="Century Gothic" w:hAnsi="Century Gothic" w:cs="Arial"/>
          <w:b/>
          <w:bCs/>
          <w:sz w:val="20"/>
          <w:szCs w:val="20"/>
        </w:rPr>
      </w:pPr>
      <w:r w:rsidRPr="00F75AB9">
        <w:rPr>
          <w:rFonts w:ascii="Century Gothic" w:hAnsi="Century Gothic" w:cs="Arial"/>
          <w:b/>
          <w:bCs/>
          <w:sz w:val="20"/>
          <w:szCs w:val="20"/>
        </w:rPr>
        <w:t xml:space="preserve">REF NO.: </w:t>
      </w:r>
      <w:r w:rsidR="004967BE">
        <w:rPr>
          <w:rFonts w:ascii="Century Gothic" w:hAnsi="Century Gothic" w:cs="Arial"/>
          <w:b/>
          <w:bCs/>
          <w:sz w:val="20"/>
          <w:szCs w:val="20"/>
        </w:rPr>
        <w:t>SAScAgriSc9</w:t>
      </w:r>
      <w:r w:rsidR="00F75AB9" w:rsidRPr="007C0AB0">
        <w:rPr>
          <w:rFonts w:ascii="Century Gothic" w:hAnsi="Century Gothic" w:cs="Arial"/>
          <w:b/>
          <w:bCs/>
          <w:sz w:val="20"/>
          <w:szCs w:val="20"/>
        </w:rPr>
        <w:t>/2026</w:t>
      </w:r>
      <w:r w:rsidR="00385830" w:rsidRPr="00F75AB9">
        <w:rPr>
          <w:rFonts w:ascii="Century Gothic" w:hAnsi="Century Gothic" w:cs="Arial"/>
          <w:b/>
          <w:bCs/>
          <w:sz w:val="20"/>
          <w:szCs w:val="20"/>
        </w:rPr>
        <w:br/>
      </w:r>
    </w:p>
    <w:p w14:paraId="02135C3C" w14:textId="27F3DAF8" w:rsidR="00680E99" w:rsidRPr="00F75AB9" w:rsidRDefault="000B1277" w:rsidP="000B1277">
      <w:pPr>
        <w:jc w:val="both"/>
        <w:rPr>
          <w:rFonts w:ascii="Century Gothic" w:hAnsi="Century Gothic" w:cs="Arial"/>
          <w:sz w:val="20"/>
          <w:szCs w:val="20"/>
        </w:rPr>
      </w:pPr>
      <w:r w:rsidRPr="00F75AB9">
        <w:rPr>
          <w:rFonts w:ascii="Century Gothic" w:hAnsi="Century Gothic" w:cs="Arial"/>
          <w:sz w:val="20"/>
          <w:szCs w:val="20"/>
        </w:rPr>
        <w:t xml:space="preserve">The successful candidate </w:t>
      </w:r>
      <w:r w:rsidR="00AB7468" w:rsidRPr="00F75AB9">
        <w:rPr>
          <w:rFonts w:ascii="Century Gothic" w:hAnsi="Century Gothic" w:cs="Arial"/>
          <w:sz w:val="20"/>
          <w:szCs w:val="20"/>
        </w:rPr>
        <w:t>appointed to this</w:t>
      </w:r>
      <w:r w:rsidR="00A658B2" w:rsidRPr="00F75AB9">
        <w:rPr>
          <w:rFonts w:ascii="Century Gothic" w:hAnsi="Century Gothic" w:cs="Arial"/>
          <w:sz w:val="20"/>
          <w:szCs w:val="20"/>
        </w:rPr>
        <w:t xml:space="preserve"> </w:t>
      </w:r>
      <w:r w:rsidR="00053474" w:rsidRPr="00F75AB9">
        <w:rPr>
          <w:rFonts w:ascii="Century Gothic" w:hAnsi="Century Gothic" w:cs="Arial"/>
          <w:sz w:val="20"/>
          <w:szCs w:val="20"/>
        </w:rPr>
        <w:t>ad hoc</w:t>
      </w:r>
      <w:r w:rsidR="00A658B2" w:rsidRPr="00F75AB9">
        <w:rPr>
          <w:rFonts w:ascii="Century Gothic" w:hAnsi="Century Gothic" w:cs="Arial"/>
          <w:sz w:val="20"/>
          <w:szCs w:val="20"/>
        </w:rPr>
        <w:t xml:space="preserve"> position </w:t>
      </w:r>
      <w:r w:rsidRPr="00F75AB9">
        <w:rPr>
          <w:rFonts w:ascii="Century Gothic" w:hAnsi="Century Gothic" w:cs="Arial"/>
          <w:sz w:val="20"/>
          <w:szCs w:val="20"/>
        </w:rPr>
        <w:t>wil</w:t>
      </w:r>
      <w:r w:rsidR="00DB0177" w:rsidRPr="00F75AB9">
        <w:rPr>
          <w:rFonts w:ascii="Century Gothic" w:hAnsi="Century Gothic" w:cs="Arial"/>
          <w:sz w:val="20"/>
          <w:szCs w:val="20"/>
        </w:rPr>
        <w:t>l</w:t>
      </w:r>
      <w:r w:rsidR="00834415" w:rsidRPr="00F75AB9">
        <w:rPr>
          <w:rFonts w:ascii="Century Gothic" w:hAnsi="Century Gothic" w:cs="Arial"/>
          <w:sz w:val="20"/>
          <w:szCs w:val="20"/>
        </w:rPr>
        <w:t xml:space="preserve"> be responsible for lecturing a 3</w:t>
      </w:r>
      <w:r w:rsidR="00834415" w:rsidRPr="00F75AB9">
        <w:rPr>
          <w:rFonts w:ascii="Century Gothic" w:hAnsi="Century Gothic" w:cs="Arial"/>
          <w:sz w:val="20"/>
          <w:szCs w:val="20"/>
          <w:vertAlign w:val="superscript"/>
        </w:rPr>
        <w:t>rd</w:t>
      </w:r>
      <w:r w:rsidR="00834415" w:rsidRPr="00F75AB9">
        <w:rPr>
          <w:rFonts w:ascii="Century Gothic" w:hAnsi="Century Gothic" w:cs="Arial"/>
          <w:sz w:val="20"/>
          <w:szCs w:val="20"/>
        </w:rPr>
        <w:t xml:space="preserve">-year undergraduate </w:t>
      </w:r>
      <w:r w:rsidR="00AD5CE1" w:rsidRPr="00F75AB9">
        <w:rPr>
          <w:rFonts w:ascii="Century Gothic" w:hAnsi="Century Gothic" w:cs="Arial"/>
          <w:sz w:val="20"/>
          <w:szCs w:val="20"/>
        </w:rPr>
        <w:t>Module</w:t>
      </w:r>
      <w:r w:rsidR="0097482C">
        <w:rPr>
          <w:rFonts w:ascii="Century Gothic" w:hAnsi="Century Gothic" w:cs="Arial"/>
          <w:sz w:val="20"/>
          <w:szCs w:val="20"/>
        </w:rPr>
        <w:t>s</w:t>
      </w:r>
      <w:r w:rsidR="00253369" w:rsidRPr="00F75AB9">
        <w:rPr>
          <w:rFonts w:ascii="Century Gothic" w:hAnsi="Century Gothic" w:cs="Arial"/>
          <w:sz w:val="20"/>
          <w:szCs w:val="20"/>
        </w:rPr>
        <w:t xml:space="preserve">. </w:t>
      </w:r>
      <w:r w:rsidR="00DB0177" w:rsidRPr="00F75AB9">
        <w:rPr>
          <w:rFonts w:ascii="Century Gothic" w:hAnsi="Century Gothic" w:cs="Arial"/>
          <w:sz w:val="20"/>
          <w:szCs w:val="20"/>
        </w:rPr>
        <w:t>Duties include</w:t>
      </w:r>
      <w:r w:rsidR="00735C09" w:rsidRPr="00F75AB9">
        <w:rPr>
          <w:rFonts w:ascii="Century Gothic" w:hAnsi="Century Gothic" w:cs="Arial"/>
          <w:sz w:val="20"/>
          <w:szCs w:val="20"/>
        </w:rPr>
        <w:t xml:space="preserve"> teaching and </w:t>
      </w:r>
      <w:r w:rsidR="00DB0177" w:rsidRPr="00F75AB9">
        <w:rPr>
          <w:rFonts w:ascii="Century Gothic" w:hAnsi="Century Gothic" w:cs="Arial"/>
          <w:sz w:val="20"/>
          <w:szCs w:val="20"/>
        </w:rPr>
        <w:t xml:space="preserve">delivering </w:t>
      </w:r>
      <w:r w:rsidR="00166436" w:rsidRPr="00F75AB9">
        <w:rPr>
          <w:rFonts w:ascii="Century Gothic" w:hAnsi="Century Gothic" w:cs="Arial"/>
          <w:sz w:val="20"/>
          <w:szCs w:val="20"/>
        </w:rPr>
        <w:t>the practical component of</w:t>
      </w:r>
      <w:r w:rsidR="0097482C">
        <w:rPr>
          <w:rFonts w:ascii="Century Gothic" w:hAnsi="Century Gothic" w:cs="Arial"/>
          <w:sz w:val="20"/>
          <w:szCs w:val="20"/>
        </w:rPr>
        <w:t xml:space="preserve"> a Plant Path</w:t>
      </w:r>
      <w:r w:rsidR="004E3A88">
        <w:rPr>
          <w:rFonts w:ascii="Century Gothic" w:hAnsi="Century Gothic" w:cs="Arial"/>
          <w:sz w:val="20"/>
          <w:szCs w:val="20"/>
        </w:rPr>
        <w:t>ol</w:t>
      </w:r>
      <w:r w:rsidR="0097482C">
        <w:rPr>
          <w:rFonts w:ascii="Century Gothic" w:hAnsi="Century Gothic" w:cs="Arial"/>
          <w:sz w:val="20"/>
          <w:szCs w:val="20"/>
        </w:rPr>
        <w:t>ogy section of a 3</w:t>
      </w:r>
      <w:r w:rsidR="0097482C" w:rsidRPr="0097482C">
        <w:rPr>
          <w:rFonts w:ascii="Century Gothic" w:hAnsi="Century Gothic" w:cs="Arial"/>
          <w:sz w:val="20"/>
          <w:szCs w:val="20"/>
          <w:vertAlign w:val="superscript"/>
        </w:rPr>
        <w:t>rd</w:t>
      </w:r>
      <w:r w:rsidR="0097482C">
        <w:rPr>
          <w:rFonts w:ascii="Century Gothic" w:hAnsi="Century Gothic" w:cs="Arial"/>
          <w:sz w:val="20"/>
          <w:szCs w:val="20"/>
        </w:rPr>
        <w:t xml:space="preserve"> year Crop Protection Module</w:t>
      </w:r>
      <w:r w:rsidR="00D37529">
        <w:rPr>
          <w:rFonts w:ascii="Century Gothic" w:hAnsi="Century Gothic" w:cs="Arial"/>
          <w:sz w:val="20"/>
          <w:szCs w:val="20"/>
        </w:rPr>
        <w:t xml:space="preserve"> (AGPS308)</w:t>
      </w:r>
      <w:r w:rsidR="00CA2A5D" w:rsidRPr="00F75AB9">
        <w:rPr>
          <w:rFonts w:ascii="Century Gothic" w:hAnsi="Century Gothic" w:cs="Arial"/>
          <w:sz w:val="20"/>
          <w:szCs w:val="20"/>
        </w:rPr>
        <w:t xml:space="preserve">, </w:t>
      </w:r>
      <w:r w:rsidR="00740D69" w:rsidRPr="00F75AB9">
        <w:rPr>
          <w:rFonts w:ascii="Century Gothic" w:hAnsi="Century Gothic" w:cs="Arial"/>
          <w:sz w:val="20"/>
          <w:szCs w:val="20"/>
        </w:rPr>
        <w:t>s</w:t>
      </w:r>
      <w:r w:rsidR="00DB0177" w:rsidRPr="00F75AB9">
        <w:rPr>
          <w:rFonts w:ascii="Century Gothic" w:hAnsi="Century Gothic" w:cs="Arial"/>
          <w:sz w:val="20"/>
          <w:szCs w:val="20"/>
        </w:rPr>
        <w:t>ett</w:t>
      </w:r>
      <w:r w:rsidR="00166436" w:rsidRPr="00F75AB9">
        <w:rPr>
          <w:rFonts w:ascii="Century Gothic" w:hAnsi="Century Gothic" w:cs="Arial"/>
          <w:sz w:val="20"/>
          <w:szCs w:val="20"/>
        </w:rPr>
        <w:t>ing</w:t>
      </w:r>
      <w:r w:rsidR="00740D69" w:rsidRPr="00F75AB9">
        <w:rPr>
          <w:rFonts w:ascii="Century Gothic" w:hAnsi="Century Gothic" w:cs="Arial"/>
          <w:sz w:val="20"/>
          <w:szCs w:val="20"/>
        </w:rPr>
        <w:t xml:space="preserve"> </w:t>
      </w:r>
      <w:r w:rsidR="00166436" w:rsidRPr="00F75AB9">
        <w:rPr>
          <w:rFonts w:ascii="Century Gothic" w:hAnsi="Century Gothic" w:cs="Arial"/>
          <w:sz w:val="20"/>
          <w:szCs w:val="20"/>
        </w:rPr>
        <w:t>and marking tests and exams and student consultation.</w:t>
      </w:r>
      <w:r w:rsidR="00DB0177" w:rsidRPr="00F75AB9">
        <w:rPr>
          <w:rFonts w:ascii="Century Gothic" w:hAnsi="Century Gothic" w:cs="Arial"/>
          <w:sz w:val="20"/>
          <w:szCs w:val="20"/>
        </w:rPr>
        <w:t xml:space="preserve"> </w:t>
      </w:r>
      <w:r w:rsidR="00127283">
        <w:rPr>
          <w:rFonts w:ascii="Century Gothic" w:hAnsi="Century Gothic" w:cs="Arial"/>
          <w:sz w:val="20"/>
          <w:szCs w:val="20"/>
        </w:rPr>
        <w:t>The c</w:t>
      </w:r>
      <w:r w:rsidR="00D37529">
        <w:rPr>
          <w:rFonts w:ascii="Century Gothic" w:hAnsi="Century Gothic" w:cs="Arial"/>
          <w:sz w:val="20"/>
          <w:szCs w:val="20"/>
        </w:rPr>
        <w:t xml:space="preserve">andidate must possess </w:t>
      </w:r>
      <w:r w:rsidR="004E3A88">
        <w:rPr>
          <w:rFonts w:ascii="Century Gothic" w:hAnsi="Century Gothic" w:cs="Arial"/>
          <w:sz w:val="20"/>
          <w:szCs w:val="20"/>
        </w:rPr>
        <w:t>in-depth knowledge of the biological control of plant diseases and epidemiological approaches to managing them</w:t>
      </w:r>
      <w:r w:rsidR="00D37529">
        <w:rPr>
          <w:rFonts w:ascii="Century Gothic" w:hAnsi="Century Gothic" w:cs="Arial"/>
          <w:sz w:val="20"/>
          <w:szCs w:val="20"/>
        </w:rPr>
        <w:t xml:space="preserve">. </w:t>
      </w:r>
      <w:r w:rsidR="00D37529" w:rsidRPr="00D37529">
        <w:rPr>
          <w:rFonts w:ascii="Century Gothic" w:hAnsi="Century Gothic" w:cs="Arial"/>
          <w:sz w:val="20"/>
          <w:szCs w:val="20"/>
        </w:rPr>
        <w:t>Hands-on experience in inoculation</w:t>
      </w:r>
      <w:r w:rsidR="008F3F5D">
        <w:rPr>
          <w:rFonts w:ascii="Century Gothic" w:hAnsi="Century Gothic" w:cs="Arial"/>
          <w:sz w:val="20"/>
          <w:szCs w:val="20"/>
        </w:rPr>
        <w:t xml:space="preserve"> and </w:t>
      </w:r>
      <w:r w:rsidR="00D37529" w:rsidRPr="00D37529">
        <w:rPr>
          <w:rFonts w:ascii="Century Gothic" w:hAnsi="Century Gothic" w:cs="Arial"/>
          <w:sz w:val="20"/>
          <w:szCs w:val="20"/>
        </w:rPr>
        <w:t>infection techniques for fungal plant pathogen</w:t>
      </w:r>
      <w:r w:rsidR="00A83E00">
        <w:rPr>
          <w:rFonts w:ascii="Century Gothic" w:hAnsi="Century Gothic" w:cs="Arial"/>
          <w:sz w:val="20"/>
          <w:szCs w:val="20"/>
        </w:rPr>
        <w:t>s in the greenhouse is key to delivering a</w:t>
      </w:r>
      <w:r w:rsidR="00D37529">
        <w:rPr>
          <w:rFonts w:ascii="Century Gothic" w:hAnsi="Century Gothic" w:cs="Arial"/>
          <w:sz w:val="20"/>
          <w:szCs w:val="20"/>
        </w:rPr>
        <w:t xml:space="preserve"> successful practical. </w:t>
      </w:r>
    </w:p>
    <w:p w14:paraId="3BC62956" w14:textId="3AE76FEC" w:rsidR="00680E99" w:rsidRPr="00F75AB9" w:rsidRDefault="00680E99" w:rsidP="000B1277">
      <w:pPr>
        <w:jc w:val="both"/>
        <w:rPr>
          <w:rFonts w:ascii="Century Gothic" w:hAnsi="Century Gothic" w:cs="Arial"/>
          <w:sz w:val="20"/>
          <w:szCs w:val="20"/>
        </w:rPr>
      </w:pPr>
      <w:r w:rsidRPr="00F75AB9">
        <w:rPr>
          <w:rFonts w:ascii="Century Gothic" w:hAnsi="Century Gothic" w:cs="Arial"/>
          <w:sz w:val="20"/>
          <w:szCs w:val="20"/>
        </w:rPr>
        <w:t xml:space="preserve">The incumbent will report to the </w:t>
      </w:r>
      <w:r w:rsidR="00834415" w:rsidRPr="00F75AB9">
        <w:rPr>
          <w:rFonts w:ascii="Century Gothic" w:hAnsi="Century Gothic" w:cs="Arial"/>
          <w:sz w:val="20"/>
          <w:szCs w:val="20"/>
        </w:rPr>
        <w:t>Head of Discipline of Agricultural Science</w:t>
      </w:r>
      <w:r w:rsidRPr="00F75AB9">
        <w:rPr>
          <w:rFonts w:ascii="Century Gothic" w:hAnsi="Century Gothic" w:cs="Arial"/>
          <w:sz w:val="20"/>
          <w:szCs w:val="20"/>
        </w:rPr>
        <w:t>.</w:t>
      </w:r>
    </w:p>
    <w:p w14:paraId="18E40D6C" w14:textId="77777777" w:rsidR="00F75AB9" w:rsidRDefault="00F75AB9" w:rsidP="00F75AB9">
      <w:pPr>
        <w:spacing w:after="10" w:line="248" w:lineRule="auto"/>
        <w:ind w:left="-4" w:hanging="10"/>
        <w:jc w:val="both"/>
        <w:rPr>
          <w:rFonts w:ascii="Century Gothic" w:eastAsia="Century Gothic" w:hAnsi="Century Gothic" w:cs="Century Gothic"/>
          <w:b/>
          <w:sz w:val="20"/>
          <w:szCs w:val="20"/>
        </w:rPr>
      </w:pPr>
    </w:p>
    <w:p w14:paraId="05A7FEC6" w14:textId="5308EFCA" w:rsidR="00F75AB9" w:rsidRPr="007C0AB0" w:rsidRDefault="00F75AB9" w:rsidP="00F75AB9">
      <w:pPr>
        <w:spacing w:after="10" w:line="248" w:lineRule="auto"/>
        <w:ind w:left="-4" w:hanging="10"/>
        <w:jc w:val="both"/>
        <w:rPr>
          <w:rFonts w:ascii="Century Gothic" w:hAnsi="Century Gothic"/>
          <w:sz w:val="20"/>
          <w:szCs w:val="20"/>
        </w:rPr>
      </w:pPr>
      <w:r w:rsidRPr="007C0AB0">
        <w:rPr>
          <w:rFonts w:ascii="Century Gothic" w:eastAsia="Century Gothic" w:hAnsi="Century Gothic" w:cs="Century Gothic"/>
          <w:b/>
          <w:sz w:val="20"/>
          <w:szCs w:val="20"/>
        </w:rPr>
        <w:t xml:space="preserve">Minimum Requirements: </w:t>
      </w:r>
    </w:p>
    <w:p w14:paraId="709D9B14" w14:textId="77777777" w:rsidR="002B0D45" w:rsidRDefault="002B0D45" w:rsidP="002B0D45">
      <w:pPr>
        <w:spacing w:after="10" w:line="248" w:lineRule="auto"/>
        <w:jc w:val="both"/>
        <w:rPr>
          <w:rFonts w:ascii="Century Gothic" w:eastAsia="Century Gothic" w:hAnsi="Century Gothic" w:cs="Century Gothic"/>
          <w:b/>
          <w:sz w:val="20"/>
          <w:szCs w:val="20"/>
        </w:rPr>
      </w:pPr>
    </w:p>
    <w:p w14:paraId="69029287" w14:textId="77777777" w:rsidR="00C94462" w:rsidRDefault="00C94462" w:rsidP="00C94462">
      <w:pPr>
        <w:pStyle w:val="ListParagraph"/>
        <w:numPr>
          <w:ilvl w:val="0"/>
          <w:numId w:val="5"/>
        </w:numPr>
        <w:spacing w:after="4" w:line="248" w:lineRule="auto"/>
        <w:ind w:left="142"/>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22BC2CF8" w14:textId="77777777" w:rsidR="00C94462" w:rsidRDefault="00C94462" w:rsidP="00C94462">
      <w:pPr>
        <w:pStyle w:val="ListParagraph"/>
        <w:numPr>
          <w:ilvl w:val="0"/>
          <w:numId w:val="5"/>
        </w:numPr>
        <w:spacing w:after="4" w:line="248" w:lineRule="auto"/>
        <w:ind w:left="142"/>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2815FD76" w14:textId="77777777" w:rsidR="00C94462" w:rsidRDefault="00C94462" w:rsidP="00C94462">
      <w:pPr>
        <w:pStyle w:val="ListParagraph"/>
        <w:numPr>
          <w:ilvl w:val="0"/>
          <w:numId w:val="5"/>
        </w:numPr>
        <w:spacing w:after="4" w:line="248" w:lineRule="auto"/>
        <w:ind w:left="142"/>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6EA969C3" w14:textId="77777777" w:rsidR="00C94462" w:rsidRPr="00607F63" w:rsidRDefault="00C94462" w:rsidP="00C94462">
      <w:pPr>
        <w:pStyle w:val="ListParagraph"/>
        <w:numPr>
          <w:ilvl w:val="0"/>
          <w:numId w:val="5"/>
        </w:numPr>
        <w:spacing w:after="4" w:line="248" w:lineRule="auto"/>
        <w:ind w:left="142"/>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75768D01" w14:textId="77777777" w:rsidR="002B0D45" w:rsidRDefault="002B0D45" w:rsidP="002B0D45">
      <w:pPr>
        <w:spacing w:after="4" w:line="248" w:lineRule="auto"/>
        <w:ind w:left="142"/>
        <w:jc w:val="both"/>
        <w:rPr>
          <w:rFonts w:ascii="Century Gothic" w:hAnsi="Century Gothic"/>
          <w:sz w:val="20"/>
          <w:szCs w:val="20"/>
        </w:rPr>
      </w:pPr>
    </w:p>
    <w:p w14:paraId="600C43B1" w14:textId="77777777" w:rsidR="002B0D45" w:rsidRDefault="002B0D45" w:rsidP="002B0D45">
      <w:pPr>
        <w:spacing w:after="4" w:line="248" w:lineRule="auto"/>
        <w:jc w:val="both"/>
        <w:rPr>
          <w:rFonts w:ascii="Century Gothic" w:hAnsi="Century Gothic"/>
          <w:sz w:val="20"/>
          <w:szCs w:val="20"/>
        </w:rPr>
      </w:pPr>
      <w:r w:rsidRPr="00F75AB9">
        <w:rPr>
          <w:rFonts w:ascii="Century Gothic" w:hAnsi="Century Gothic" w:cs="Arial"/>
          <w:bCs/>
          <w:sz w:val="20"/>
          <w:szCs w:val="20"/>
        </w:rPr>
        <w:t>The remuneration</w:t>
      </w:r>
      <w:r>
        <w:rPr>
          <w:rFonts w:ascii="Century Gothic" w:hAnsi="Century Gothic" w:cs="Arial"/>
          <w:bCs/>
          <w:sz w:val="20"/>
          <w:szCs w:val="20"/>
        </w:rPr>
        <w:t xml:space="preserve"> </w:t>
      </w:r>
      <w:proofErr w:type="gramStart"/>
      <w:r>
        <w:rPr>
          <w:rFonts w:ascii="Century Gothic" w:hAnsi="Century Gothic" w:cs="Arial"/>
          <w:bCs/>
          <w:sz w:val="20"/>
          <w:szCs w:val="20"/>
        </w:rPr>
        <w:t>will  be</w:t>
      </w:r>
      <w:proofErr w:type="gramEnd"/>
      <w:r w:rsidRPr="00F75AB9">
        <w:rPr>
          <w:rFonts w:ascii="Century Gothic" w:hAnsi="Century Gothic" w:cs="Arial"/>
          <w:bCs/>
          <w:sz w:val="20"/>
          <w:szCs w:val="20"/>
        </w:rPr>
        <w:t xml:space="preserve"> in line with UKZN remuneration for an ad hoc lecturer level</w:t>
      </w:r>
      <w:r>
        <w:rPr>
          <w:rFonts w:ascii="Century Gothic" w:hAnsi="Century Gothic" w:cs="Arial"/>
          <w:bCs/>
          <w:sz w:val="20"/>
          <w:szCs w:val="20"/>
        </w:rPr>
        <w:t xml:space="preserve"> in accordance</w:t>
      </w:r>
      <w:r w:rsidRPr="00F75AB9">
        <w:rPr>
          <w:rFonts w:ascii="Century Gothic" w:hAnsi="Century Gothic" w:cs="Arial"/>
          <w:bCs/>
          <w:sz w:val="20"/>
          <w:szCs w:val="20"/>
        </w:rPr>
        <w:t xml:space="preserve"> with the University's fixed-term rates</w:t>
      </w:r>
      <w:r>
        <w:rPr>
          <w:rFonts w:ascii="Century Gothic" w:hAnsi="Century Gothic" w:cs="Arial"/>
          <w:bCs/>
          <w:sz w:val="20"/>
          <w:szCs w:val="20"/>
        </w:rPr>
        <w:t>.</w:t>
      </w:r>
    </w:p>
    <w:p w14:paraId="518DBF88" w14:textId="77777777" w:rsidR="002B0D45" w:rsidRDefault="002B0D45" w:rsidP="002B0D45">
      <w:pPr>
        <w:pStyle w:val="ListParagraph"/>
        <w:tabs>
          <w:tab w:val="left" w:pos="284"/>
        </w:tabs>
        <w:spacing w:after="0" w:line="240" w:lineRule="auto"/>
        <w:ind w:left="0"/>
        <w:contextualSpacing w:val="0"/>
        <w:jc w:val="both"/>
        <w:rPr>
          <w:rFonts w:ascii="Century Gothic" w:hAnsi="Century Gothic"/>
          <w:sz w:val="20"/>
          <w:szCs w:val="20"/>
        </w:rPr>
      </w:pPr>
    </w:p>
    <w:p w14:paraId="45F9A344" w14:textId="73FDD420" w:rsidR="002B0D45" w:rsidRPr="00F75AB9" w:rsidRDefault="002B0D45" w:rsidP="002B0D45">
      <w:pPr>
        <w:jc w:val="both"/>
        <w:rPr>
          <w:rFonts w:ascii="Century Gothic" w:hAnsi="Century Gothic"/>
          <w:b/>
          <w:sz w:val="20"/>
          <w:szCs w:val="20"/>
        </w:rPr>
      </w:pPr>
      <w:r w:rsidRPr="00F75AB9">
        <w:rPr>
          <w:rFonts w:ascii="Century Gothic" w:hAnsi="Century Gothic"/>
          <w:b/>
          <w:sz w:val="20"/>
          <w:szCs w:val="20"/>
        </w:rPr>
        <w:t xml:space="preserve">Enquiries and details regarding this post may be directed to </w:t>
      </w:r>
      <w:r w:rsidR="00473137">
        <w:rPr>
          <w:rFonts w:ascii="Century Gothic" w:hAnsi="Century Gothic"/>
          <w:b/>
          <w:sz w:val="20"/>
          <w:szCs w:val="20"/>
        </w:rPr>
        <w:t>Prof Kwasi Yobo</w:t>
      </w:r>
      <w:r w:rsidRPr="00F75AB9">
        <w:rPr>
          <w:rFonts w:ascii="Century Gothic" w:hAnsi="Century Gothic"/>
          <w:b/>
          <w:sz w:val="20"/>
          <w:szCs w:val="20"/>
        </w:rPr>
        <w:t xml:space="preserve">, e-mail: </w:t>
      </w:r>
      <w:hyperlink r:id="rId8" w:history="1">
        <w:r w:rsidR="00473137" w:rsidRPr="006C0179">
          <w:rPr>
            <w:rStyle w:val="Hyperlink"/>
            <w:rFonts w:ascii="Century Gothic" w:hAnsi="Century Gothic"/>
            <w:b/>
            <w:sz w:val="20"/>
            <w:szCs w:val="20"/>
          </w:rPr>
          <w:t>yobok@ukzn.ac.za</w:t>
        </w:r>
      </w:hyperlink>
    </w:p>
    <w:p w14:paraId="14F93FE6" w14:textId="77777777" w:rsidR="002B0D45" w:rsidRPr="002B0994" w:rsidRDefault="002B0D45" w:rsidP="002B0D45">
      <w:pPr>
        <w:rPr>
          <w:rFonts w:ascii="Century Gothic" w:hAnsi="Century Gothic" w:cs="Arial"/>
          <w:b/>
          <w:color w:val="000000" w:themeColor="text1"/>
          <w:sz w:val="21"/>
          <w:szCs w:val="21"/>
        </w:rPr>
      </w:pPr>
    </w:p>
    <w:p w14:paraId="39150604" w14:textId="430269D5" w:rsidR="002B0D45" w:rsidRPr="002B0994" w:rsidRDefault="002B0D45" w:rsidP="002B0D45">
      <w:pPr>
        <w:jc w:val="both"/>
        <w:rPr>
          <w:rFonts w:ascii="Century Gothic" w:hAnsi="Century Gothic"/>
          <w:b/>
          <w:color w:val="000000" w:themeColor="text1"/>
          <w:sz w:val="21"/>
          <w:szCs w:val="21"/>
        </w:rPr>
      </w:pPr>
      <w:r w:rsidRPr="002B0994">
        <w:rPr>
          <w:rFonts w:ascii="Century Gothic" w:hAnsi="Century Gothic"/>
          <w:b/>
          <w:color w:val="000000" w:themeColor="text1"/>
          <w:sz w:val="21"/>
          <w:szCs w:val="21"/>
        </w:rPr>
        <w:t xml:space="preserve">The closing date for receipt of applications is </w:t>
      </w:r>
      <w:r w:rsidR="005D465A">
        <w:rPr>
          <w:rFonts w:ascii="Century Gothic" w:hAnsi="Century Gothic"/>
          <w:b/>
          <w:color w:val="000000" w:themeColor="text1"/>
          <w:sz w:val="21"/>
          <w:szCs w:val="21"/>
        </w:rPr>
        <w:t>22 May 2026</w:t>
      </w:r>
      <w:r w:rsidRPr="002B0994">
        <w:rPr>
          <w:rFonts w:ascii="Century Gothic" w:hAnsi="Century Gothic"/>
          <w:b/>
          <w:color w:val="000000" w:themeColor="text1"/>
          <w:sz w:val="21"/>
          <w:szCs w:val="21"/>
        </w:rPr>
        <w:t>.</w:t>
      </w:r>
    </w:p>
    <w:p w14:paraId="7694886A" w14:textId="279EF89A" w:rsidR="002B0D45" w:rsidRDefault="002B0D45" w:rsidP="002B0D45">
      <w:pPr>
        <w:spacing w:before="100" w:beforeAutospacing="1"/>
        <w:jc w:val="both"/>
        <w:rPr>
          <w:rFonts w:ascii="Century Gothic" w:hAnsi="Century Gothic"/>
          <w:b/>
          <w:sz w:val="21"/>
          <w:szCs w:val="21"/>
        </w:rPr>
      </w:pPr>
      <w:r w:rsidRPr="002B0994">
        <w:rPr>
          <w:rFonts w:ascii="Century Gothic" w:hAnsi="Century Gothic"/>
          <w:b/>
          <w:bCs/>
          <w:color w:val="000000" w:themeColor="text1"/>
          <w:sz w:val="21"/>
          <w:szCs w:val="21"/>
        </w:rPr>
        <w:t>Applicants are required to submit a detailed CV and covering letter highlight</w:t>
      </w:r>
      <w:r w:rsidR="00473137">
        <w:rPr>
          <w:rFonts w:ascii="Century Gothic" w:hAnsi="Century Gothic"/>
          <w:b/>
          <w:bCs/>
          <w:color w:val="000000" w:themeColor="text1"/>
          <w:sz w:val="21"/>
          <w:szCs w:val="21"/>
        </w:rPr>
        <w:t>in</w:t>
      </w:r>
      <w:r w:rsidRPr="002B0994">
        <w:rPr>
          <w:rFonts w:ascii="Century Gothic" w:hAnsi="Century Gothic"/>
          <w:b/>
          <w:bCs/>
          <w:color w:val="000000" w:themeColor="text1"/>
          <w:sz w:val="21"/>
          <w:szCs w:val="21"/>
        </w:rPr>
        <w:t xml:space="preserve">g their experience in meeting each of the minimum requirements as listed above. </w:t>
      </w:r>
      <w:r w:rsidRPr="002B0994">
        <w:rPr>
          <w:rFonts w:ascii="Century Gothic" w:hAnsi="Century Gothic"/>
          <w:b/>
          <w:color w:val="000000" w:themeColor="text1"/>
          <w:sz w:val="21"/>
          <w:szCs w:val="21"/>
        </w:rPr>
        <w:t xml:space="preserve">Application documentation, clearly </w:t>
      </w:r>
      <w:r w:rsidRPr="005D465A">
        <w:rPr>
          <w:rFonts w:ascii="Century Gothic" w:hAnsi="Century Gothic"/>
          <w:b/>
          <w:color w:val="000000" w:themeColor="text1"/>
          <w:sz w:val="21"/>
          <w:szCs w:val="21"/>
          <w:u w:val="single"/>
        </w:rPr>
        <w:t>indicating the reference no and the module applied for</w:t>
      </w:r>
      <w:r w:rsidRPr="002B0994">
        <w:rPr>
          <w:rFonts w:ascii="Century Gothic" w:hAnsi="Century Gothic"/>
          <w:b/>
          <w:color w:val="000000" w:themeColor="text1"/>
          <w:sz w:val="21"/>
          <w:szCs w:val="21"/>
        </w:rPr>
        <w:t>, must be emailed to the discipline administrator, email</w:t>
      </w:r>
      <w:r w:rsidRPr="005E5C6E">
        <w:rPr>
          <w:rFonts w:ascii="Century Gothic" w:hAnsi="Century Gothic"/>
          <w:b/>
          <w:sz w:val="21"/>
          <w:szCs w:val="21"/>
        </w:rPr>
        <w:t xml:space="preserve">: </w:t>
      </w:r>
      <w:r w:rsidR="007157BF">
        <w:rPr>
          <w:rStyle w:val="Hyperlink"/>
          <w:rFonts w:ascii="Century Gothic" w:hAnsi="Century Gothic"/>
          <w:b/>
          <w:sz w:val="21"/>
          <w:szCs w:val="21"/>
        </w:rPr>
        <w:t>maikoor@</w:t>
      </w:r>
      <w:r w:rsidRPr="005B3739">
        <w:rPr>
          <w:rStyle w:val="Hyperlink"/>
          <w:rFonts w:ascii="Century Gothic" w:hAnsi="Century Gothic"/>
          <w:b/>
          <w:sz w:val="21"/>
          <w:szCs w:val="21"/>
        </w:rPr>
        <w:t>ukzn.ac.za</w:t>
      </w:r>
      <w:r>
        <w:rPr>
          <w:rFonts w:ascii="Century Gothic" w:hAnsi="Century Gothic"/>
          <w:b/>
          <w:color w:val="000000" w:themeColor="text1"/>
          <w:sz w:val="21"/>
          <w:szCs w:val="21"/>
        </w:rPr>
        <w:t xml:space="preserve">, </w:t>
      </w:r>
      <w:r>
        <w:rPr>
          <w:rFonts w:ascii="Century Gothic" w:hAnsi="Century Gothic"/>
          <w:b/>
          <w:sz w:val="21"/>
          <w:szCs w:val="21"/>
        </w:rPr>
        <w:t xml:space="preserve">before the closing date. </w:t>
      </w:r>
    </w:p>
    <w:p w14:paraId="4C9F6994" w14:textId="77777777" w:rsidR="00473137" w:rsidRDefault="00473137" w:rsidP="002B0D45">
      <w:pPr>
        <w:spacing w:before="100" w:beforeAutospacing="1"/>
        <w:jc w:val="both"/>
        <w:rPr>
          <w:rFonts w:ascii="Century Gothic" w:hAnsi="Century Gothic"/>
          <w:b/>
          <w:sz w:val="21"/>
          <w:szCs w:val="21"/>
        </w:rPr>
      </w:pPr>
    </w:p>
    <w:p w14:paraId="3A1640C0" w14:textId="3B4236DB" w:rsidR="002B0D45" w:rsidRDefault="002B0D45" w:rsidP="002B0D45">
      <w:pPr>
        <w:spacing w:line="247" w:lineRule="auto"/>
        <w:jc w:val="both"/>
        <w:rPr>
          <w:rFonts w:ascii="Century Gothic" w:hAnsi="Century Gothic"/>
          <w:sz w:val="20"/>
          <w:szCs w:val="20"/>
        </w:rPr>
      </w:pPr>
      <w:r>
        <w:rPr>
          <w:rFonts w:ascii="Century Gothic" w:hAnsi="Century Gothic"/>
          <w:b/>
          <w:sz w:val="21"/>
          <w:szCs w:val="21"/>
        </w:rPr>
        <w:t>The University reserves the right not to make an appointment to this advertisement.</w:t>
      </w:r>
    </w:p>
    <w:p w14:paraId="70F6059E" w14:textId="77777777" w:rsidR="002B0D45" w:rsidRDefault="002B0D45" w:rsidP="002B0D45">
      <w:pPr>
        <w:spacing w:line="247" w:lineRule="auto"/>
        <w:jc w:val="both"/>
        <w:rPr>
          <w:rFonts w:ascii="Century Gothic" w:hAnsi="Century Gothic"/>
          <w:sz w:val="20"/>
          <w:szCs w:val="20"/>
        </w:rPr>
      </w:pPr>
    </w:p>
    <w:p w14:paraId="2D95F7CA" w14:textId="77777777" w:rsidR="00F51D85" w:rsidRDefault="00F51D85" w:rsidP="00F75AB9">
      <w:pPr>
        <w:jc w:val="both"/>
        <w:rPr>
          <w:rFonts w:ascii="Century Gothic" w:hAnsi="Century Gothic"/>
          <w:b/>
          <w:sz w:val="20"/>
          <w:szCs w:val="20"/>
        </w:rPr>
      </w:pPr>
    </w:p>
    <w:p w14:paraId="18DB515A" w14:textId="77777777" w:rsidR="007C0B10" w:rsidRPr="00F75AB9" w:rsidRDefault="007C0B10" w:rsidP="007C0B10">
      <w:pPr>
        <w:jc w:val="both"/>
        <w:rPr>
          <w:rFonts w:ascii="Century Gothic" w:hAnsi="Century Gothic"/>
          <w:b/>
          <w:sz w:val="20"/>
          <w:szCs w:val="20"/>
        </w:rPr>
      </w:pPr>
    </w:p>
    <w:p w14:paraId="29EB4567" w14:textId="1A537F1D" w:rsidR="000A712B" w:rsidRPr="00F75AB9" w:rsidRDefault="000A712B" w:rsidP="00D01158">
      <w:pPr>
        <w:pStyle w:val="BodyText"/>
        <w:ind w:right="252"/>
        <w:jc w:val="both"/>
        <w:rPr>
          <w:rFonts w:ascii="Century Gothic" w:hAnsi="Century Gothic" w:cs="Arial"/>
          <w:b w:val="0"/>
          <w:i/>
          <w:iCs/>
          <w:sz w:val="16"/>
          <w:szCs w:val="16"/>
        </w:rPr>
      </w:pPr>
      <w:r w:rsidRPr="00F75AB9">
        <w:rPr>
          <w:rFonts w:ascii="Century Gothic" w:hAnsi="Century Gothic" w:cs="Arial"/>
          <w:b w:val="0"/>
          <w:i/>
          <w:iCs/>
          <w:sz w:val="16"/>
          <w:szCs w:val="16"/>
        </w:rPr>
        <w:t>Kindly note that the University of KwaZulu-Natal (</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the University</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 xml:space="preserve">) is required to process any Personal Information (as defined by the Protection of Personal Act, 2013 </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POPIA</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 submitted by candidates when applying for positions at the University. The provision of the Personal Information is a requirement in terms of the University</w:t>
      </w:r>
      <w:r w:rsidR="00834415" w:rsidRPr="00F75AB9">
        <w:rPr>
          <w:rFonts w:ascii="Century Gothic" w:hAnsi="Century Gothic" w:cs="Arial"/>
          <w:b w:val="0"/>
          <w:i/>
          <w:iCs/>
          <w:sz w:val="16"/>
          <w:szCs w:val="16"/>
        </w:rPr>
        <w:t>'</w:t>
      </w:r>
      <w:r w:rsidRPr="00F75AB9">
        <w:rPr>
          <w:rFonts w:ascii="Century Gothic" w:hAnsi="Century Gothic" w:cs="Arial"/>
          <w:b w:val="0"/>
          <w:i/>
          <w:iCs/>
          <w:sz w:val="16"/>
          <w:szCs w:val="16"/>
        </w:rPr>
        <w:t>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1D2402F" w14:textId="77777777" w:rsidR="000A712B" w:rsidRPr="00F75AB9" w:rsidRDefault="000A712B" w:rsidP="003B3B45">
      <w:pPr>
        <w:jc w:val="both"/>
        <w:rPr>
          <w:rFonts w:ascii="Century Gothic" w:hAnsi="Century Gothic"/>
          <w:b/>
          <w:sz w:val="16"/>
          <w:szCs w:val="16"/>
        </w:rPr>
      </w:pPr>
    </w:p>
    <w:sectPr w:rsidR="000A712B" w:rsidRPr="00F75AB9" w:rsidSect="002B0D45">
      <w:pgSz w:w="11907" w:h="16840" w:code="9"/>
      <w:pgMar w:top="720" w:right="720" w:bottom="720" w:left="720"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AFE30E2"/>
    <w:multiLevelType w:val="hybridMultilevel"/>
    <w:tmpl w:val="F2F0955A"/>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4"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7741825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47817217">
    <w:abstractNumId w:val="4"/>
  </w:num>
  <w:num w:numId="3" w16cid:durableId="1284314254">
    <w:abstractNumId w:val="0"/>
  </w:num>
  <w:num w:numId="4" w16cid:durableId="589510116">
    <w:abstractNumId w:val="1"/>
  </w:num>
  <w:num w:numId="5" w16cid:durableId="19031288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NKgFAEIfirItAAAA"/>
  </w:docVars>
  <w:rsids>
    <w:rsidRoot w:val="000B1277"/>
    <w:rsid w:val="000014A9"/>
    <w:rsid w:val="0001375F"/>
    <w:rsid w:val="000261CA"/>
    <w:rsid w:val="00053474"/>
    <w:rsid w:val="00056F40"/>
    <w:rsid w:val="00062228"/>
    <w:rsid w:val="0006448B"/>
    <w:rsid w:val="000753E3"/>
    <w:rsid w:val="000772B6"/>
    <w:rsid w:val="000A712B"/>
    <w:rsid w:val="000B0FF7"/>
    <w:rsid w:val="000B1277"/>
    <w:rsid w:val="000B5CB0"/>
    <w:rsid w:val="000C3A66"/>
    <w:rsid w:val="000C4716"/>
    <w:rsid w:val="000D1D7B"/>
    <w:rsid w:val="000D5279"/>
    <w:rsid w:val="000E1F95"/>
    <w:rsid w:val="0010249E"/>
    <w:rsid w:val="00102864"/>
    <w:rsid w:val="001204A5"/>
    <w:rsid w:val="00127283"/>
    <w:rsid w:val="001420B7"/>
    <w:rsid w:val="00152B2B"/>
    <w:rsid w:val="00166436"/>
    <w:rsid w:val="00172C32"/>
    <w:rsid w:val="001747CD"/>
    <w:rsid w:val="001824B9"/>
    <w:rsid w:val="00184259"/>
    <w:rsid w:val="001957CF"/>
    <w:rsid w:val="00197577"/>
    <w:rsid w:val="001A62B7"/>
    <w:rsid w:val="001D62EC"/>
    <w:rsid w:val="001D7D17"/>
    <w:rsid w:val="001E43BF"/>
    <w:rsid w:val="001E686C"/>
    <w:rsid w:val="001F08B3"/>
    <w:rsid w:val="00210C13"/>
    <w:rsid w:val="0021600B"/>
    <w:rsid w:val="0021697C"/>
    <w:rsid w:val="00221F48"/>
    <w:rsid w:val="00224C89"/>
    <w:rsid w:val="00253369"/>
    <w:rsid w:val="002969A9"/>
    <w:rsid w:val="002A091A"/>
    <w:rsid w:val="002B0D45"/>
    <w:rsid w:val="002B14BC"/>
    <w:rsid w:val="002C4F7D"/>
    <w:rsid w:val="002D29C1"/>
    <w:rsid w:val="002F5734"/>
    <w:rsid w:val="002F60AC"/>
    <w:rsid w:val="00305502"/>
    <w:rsid w:val="003234E5"/>
    <w:rsid w:val="00324057"/>
    <w:rsid w:val="003319AF"/>
    <w:rsid w:val="003341EF"/>
    <w:rsid w:val="003660F7"/>
    <w:rsid w:val="003836DD"/>
    <w:rsid w:val="003849AE"/>
    <w:rsid w:val="00385830"/>
    <w:rsid w:val="00387040"/>
    <w:rsid w:val="003A05F1"/>
    <w:rsid w:val="003B3B45"/>
    <w:rsid w:val="003C005E"/>
    <w:rsid w:val="003C6274"/>
    <w:rsid w:val="003D1461"/>
    <w:rsid w:val="003D1A08"/>
    <w:rsid w:val="003E2FD7"/>
    <w:rsid w:val="003E57E5"/>
    <w:rsid w:val="003E5AD8"/>
    <w:rsid w:val="00412F21"/>
    <w:rsid w:val="0042263C"/>
    <w:rsid w:val="00436A22"/>
    <w:rsid w:val="00446D43"/>
    <w:rsid w:val="004569F4"/>
    <w:rsid w:val="00473137"/>
    <w:rsid w:val="00476E92"/>
    <w:rsid w:val="00485D32"/>
    <w:rsid w:val="004967BE"/>
    <w:rsid w:val="00497DEE"/>
    <w:rsid w:val="004B235F"/>
    <w:rsid w:val="004B4EAC"/>
    <w:rsid w:val="004B5FB2"/>
    <w:rsid w:val="004C200B"/>
    <w:rsid w:val="004D654F"/>
    <w:rsid w:val="004E2769"/>
    <w:rsid w:val="004E3A88"/>
    <w:rsid w:val="005035DE"/>
    <w:rsid w:val="00511FE1"/>
    <w:rsid w:val="00541F7E"/>
    <w:rsid w:val="00551D62"/>
    <w:rsid w:val="00554A7F"/>
    <w:rsid w:val="005608FC"/>
    <w:rsid w:val="0056779C"/>
    <w:rsid w:val="005725FF"/>
    <w:rsid w:val="0057588A"/>
    <w:rsid w:val="005B0A1D"/>
    <w:rsid w:val="005D0667"/>
    <w:rsid w:val="005D465A"/>
    <w:rsid w:val="005E1B1C"/>
    <w:rsid w:val="00602F9D"/>
    <w:rsid w:val="006108AF"/>
    <w:rsid w:val="00641F80"/>
    <w:rsid w:val="0064260A"/>
    <w:rsid w:val="006661F7"/>
    <w:rsid w:val="00680E99"/>
    <w:rsid w:val="00682475"/>
    <w:rsid w:val="006A3E72"/>
    <w:rsid w:val="006C62BC"/>
    <w:rsid w:val="006E23D1"/>
    <w:rsid w:val="006F0356"/>
    <w:rsid w:val="006F3BF0"/>
    <w:rsid w:val="007119D5"/>
    <w:rsid w:val="007157BF"/>
    <w:rsid w:val="0073183C"/>
    <w:rsid w:val="00735C09"/>
    <w:rsid w:val="007361E1"/>
    <w:rsid w:val="00736702"/>
    <w:rsid w:val="00740D69"/>
    <w:rsid w:val="00741B2C"/>
    <w:rsid w:val="0075129A"/>
    <w:rsid w:val="007517A8"/>
    <w:rsid w:val="00770814"/>
    <w:rsid w:val="00772732"/>
    <w:rsid w:val="007A4E4A"/>
    <w:rsid w:val="007C076D"/>
    <w:rsid w:val="007C0B10"/>
    <w:rsid w:val="007C2391"/>
    <w:rsid w:val="00804A29"/>
    <w:rsid w:val="00815E79"/>
    <w:rsid w:val="0083054D"/>
    <w:rsid w:val="00834415"/>
    <w:rsid w:val="008404B5"/>
    <w:rsid w:val="00841456"/>
    <w:rsid w:val="00866D5D"/>
    <w:rsid w:val="00870C2C"/>
    <w:rsid w:val="00886B0F"/>
    <w:rsid w:val="008A5559"/>
    <w:rsid w:val="008F3F5D"/>
    <w:rsid w:val="008F6E70"/>
    <w:rsid w:val="00911679"/>
    <w:rsid w:val="00921868"/>
    <w:rsid w:val="00936535"/>
    <w:rsid w:val="00954DE8"/>
    <w:rsid w:val="0097482C"/>
    <w:rsid w:val="00985830"/>
    <w:rsid w:val="009911B7"/>
    <w:rsid w:val="0099355E"/>
    <w:rsid w:val="009F62B8"/>
    <w:rsid w:val="00A02000"/>
    <w:rsid w:val="00A022EC"/>
    <w:rsid w:val="00A03166"/>
    <w:rsid w:val="00A1289B"/>
    <w:rsid w:val="00A149CD"/>
    <w:rsid w:val="00A17B3F"/>
    <w:rsid w:val="00A21B91"/>
    <w:rsid w:val="00A57994"/>
    <w:rsid w:val="00A64084"/>
    <w:rsid w:val="00A658B2"/>
    <w:rsid w:val="00A779FB"/>
    <w:rsid w:val="00A83E00"/>
    <w:rsid w:val="00A90717"/>
    <w:rsid w:val="00A93EBE"/>
    <w:rsid w:val="00A96296"/>
    <w:rsid w:val="00AA4474"/>
    <w:rsid w:val="00AB0AC4"/>
    <w:rsid w:val="00AB32A3"/>
    <w:rsid w:val="00AB4217"/>
    <w:rsid w:val="00AB7468"/>
    <w:rsid w:val="00AD5CE1"/>
    <w:rsid w:val="00AE3184"/>
    <w:rsid w:val="00AF5301"/>
    <w:rsid w:val="00B246CF"/>
    <w:rsid w:val="00B31DBD"/>
    <w:rsid w:val="00B416CE"/>
    <w:rsid w:val="00B41A1D"/>
    <w:rsid w:val="00B6405F"/>
    <w:rsid w:val="00B92201"/>
    <w:rsid w:val="00BB03B3"/>
    <w:rsid w:val="00BF173D"/>
    <w:rsid w:val="00BF4B28"/>
    <w:rsid w:val="00C054AD"/>
    <w:rsid w:val="00C1087F"/>
    <w:rsid w:val="00C24738"/>
    <w:rsid w:val="00C24F8A"/>
    <w:rsid w:val="00C514FA"/>
    <w:rsid w:val="00C567C1"/>
    <w:rsid w:val="00C66F1D"/>
    <w:rsid w:val="00C8607D"/>
    <w:rsid w:val="00C94462"/>
    <w:rsid w:val="00CA2A5D"/>
    <w:rsid w:val="00CA7292"/>
    <w:rsid w:val="00CB574A"/>
    <w:rsid w:val="00CC3ECD"/>
    <w:rsid w:val="00D01158"/>
    <w:rsid w:val="00D30912"/>
    <w:rsid w:val="00D3463F"/>
    <w:rsid w:val="00D34F88"/>
    <w:rsid w:val="00D37529"/>
    <w:rsid w:val="00D52773"/>
    <w:rsid w:val="00D60945"/>
    <w:rsid w:val="00D723FE"/>
    <w:rsid w:val="00D8078C"/>
    <w:rsid w:val="00D90654"/>
    <w:rsid w:val="00DA50CB"/>
    <w:rsid w:val="00DA6041"/>
    <w:rsid w:val="00DA6405"/>
    <w:rsid w:val="00DB0177"/>
    <w:rsid w:val="00DC5CC6"/>
    <w:rsid w:val="00DD1317"/>
    <w:rsid w:val="00E21A01"/>
    <w:rsid w:val="00E228E9"/>
    <w:rsid w:val="00E4306D"/>
    <w:rsid w:val="00E641A6"/>
    <w:rsid w:val="00E848C9"/>
    <w:rsid w:val="00EB65BD"/>
    <w:rsid w:val="00EB6F51"/>
    <w:rsid w:val="00EC5F3B"/>
    <w:rsid w:val="00ED63BB"/>
    <w:rsid w:val="00F07447"/>
    <w:rsid w:val="00F22EE6"/>
    <w:rsid w:val="00F251CD"/>
    <w:rsid w:val="00F361B3"/>
    <w:rsid w:val="00F47B80"/>
    <w:rsid w:val="00F51D85"/>
    <w:rsid w:val="00F715A3"/>
    <w:rsid w:val="00F75AB9"/>
    <w:rsid w:val="00FA00F2"/>
    <w:rsid w:val="00FA43B0"/>
    <w:rsid w:val="00FA476C"/>
    <w:rsid w:val="00FB586B"/>
    <w:rsid w:val="00FB628C"/>
    <w:rsid w:val="00FC33BC"/>
    <w:rsid w:val="00FC3EE7"/>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semiHidden/>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semiHidden/>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 w:type="paragraph" w:styleId="Revision">
    <w:name w:val="Revision"/>
    <w:hidden/>
    <w:uiPriority w:val="99"/>
    <w:semiHidden/>
    <w:rsid w:val="00FA43B0"/>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823854057">
      <w:bodyDiv w:val="1"/>
      <w:marLeft w:val="0"/>
      <w:marRight w:val="0"/>
      <w:marTop w:val="0"/>
      <w:marBottom w:val="0"/>
      <w:divBdr>
        <w:top w:val="none" w:sz="0" w:space="0" w:color="auto"/>
        <w:left w:val="none" w:sz="0" w:space="0" w:color="auto"/>
        <w:bottom w:val="none" w:sz="0" w:space="0" w:color="auto"/>
        <w:right w:val="none" w:sz="0" w:space="0" w:color="auto"/>
      </w:divBdr>
    </w:div>
    <w:div w:id="1020552024">
      <w:bodyDiv w:val="1"/>
      <w:marLeft w:val="0"/>
      <w:marRight w:val="0"/>
      <w:marTop w:val="0"/>
      <w:marBottom w:val="0"/>
      <w:divBdr>
        <w:top w:val="none" w:sz="0" w:space="0" w:color="auto"/>
        <w:left w:val="none" w:sz="0" w:space="0" w:color="auto"/>
        <w:bottom w:val="none" w:sz="0" w:space="0" w:color="auto"/>
        <w:right w:val="none" w:sz="0" w:space="0" w:color="auto"/>
      </w:divBdr>
    </w:div>
    <w:div w:id="1457605389">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bok@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276568-28A4-4C6E-8CE3-9F7ACA699B12}">
  <ds:schemaRefs>
    <ds:schemaRef ds:uri="http://schemas.microsoft.com/sharepoint/v3/contenttype/forms"/>
  </ds:schemaRefs>
</ds:datastoreItem>
</file>

<file path=customXml/itemProps2.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 ds:uri="55122adb-c32c-490c-b3f8-db48fd40ea66"/>
  </ds:schemaRefs>
</ds:datastoreItem>
</file>

<file path=customXml/itemProps3.xml><?xml version="1.0" encoding="utf-8"?>
<ds:datastoreItem xmlns:ds="http://schemas.openxmlformats.org/officeDocument/2006/customXml" ds:itemID="{6A9079B0-AF84-4063-81A9-7294E0F5A7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82</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Rashika Maikoo</cp:lastModifiedBy>
  <cp:revision>2</cp:revision>
  <cp:lastPrinted>2014-01-09T10:13:00Z</cp:lastPrinted>
  <dcterms:created xsi:type="dcterms:W3CDTF">2026-05-18T07:23:00Z</dcterms:created>
  <dcterms:modified xsi:type="dcterms:W3CDTF">2026-05-18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GrammarlyDocumentId">
    <vt:lpwstr>b9cef7d3-e40a-4a9c-a78c-ba5c6a9e9141</vt:lpwstr>
  </property>
</Properties>
</file>